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F73D9" w14:textId="11931582" w:rsidR="00FC54CE" w:rsidRPr="00422BFD" w:rsidRDefault="00F66EF4" w:rsidP="00422BF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00FD35D" wp14:editId="3A2C7FD6">
            <wp:extent cx="5943600" cy="3382645"/>
            <wp:effectExtent l="0" t="0" r="0" b="0"/>
            <wp:docPr id="1457135093" name="Picture 2" descr="A diagram of different colored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135093" name="Picture 2" descr="A diagram of different colored boxes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72702" w14:textId="77777777" w:rsidR="00C843CE" w:rsidRPr="00A31B8D" w:rsidRDefault="00C843CE" w:rsidP="00665840">
      <w:pPr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FDB1F02" w14:textId="2BFA5A68" w:rsidR="00EC1087" w:rsidRDefault="00361177" w:rsidP="00665840">
      <w:pPr>
        <w:spacing w:after="12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E6B13AF" wp14:editId="755FFE59">
            <wp:extent cx="6172200" cy="1492250"/>
            <wp:effectExtent l="0" t="0" r="0" b="0"/>
            <wp:docPr id="4798294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829456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19291" w14:textId="29B0E8B5" w:rsidR="00EC1087" w:rsidRDefault="00EC1087" w:rsidP="00665840">
      <w:pPr>
        <w:spacing w:after="12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02DC2AE5" w14:textId="4ED38E2B" w:rsidR="00EC1087" w:rsidRDefault="00EC1087" w:rsidP="00665840">
      <w:pPr>
        <w:spacing w:after="12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501DACB" w14:textId="5333690C" w:rsidR="00EC1087" w:rsidRDefault="00EC1087" w:rsidP="00665840">
      <w:pPr>
        <w:spacing w:after="12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7651E040" w14:textId="4C5AB12B" w:rsidR="00EC1087" w:rsidRDefault="00361177" w:rsidP="00665840">
      <w:pPr>
        <w:spacing w:after="12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E4B8B92" wp14:editId="6159C446">
            <wp:extent cx="6172200" cy="3129280"/>
            <wp:effectExtent l="0" t="0" r="0" b="0"/>
            <wp:docPr id="17499684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968409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8FA45" w14:textId="0A55F473" w:rsidR="00EC1087" w:rsidRDefault="00EC1087" w:rsidP="00665840">
      <w:pPr>
        <w:spacing w:after="12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227652C9" w14:textId="77777777" w:rsidR="00665840" w:rsidRDefault="00665840">
      <w:pPr>
        <w:rPr>
          <w:rFonts w:ascii="Times New Roman" w:hAnsi="Times New Roman" w:cs="Times New Roman"/>
          <w:sz w:val="24"/>
          <w:szCs w:val="24"/>
        </w:rPr>
      </w:pPr>
    </w:p>
    <w:sectPr w:rsidR="00665840" w:rsidSect="000D609A">
      <w:headerReference w:type="even" r:id="rId14"/>
      <w:headerReference w:type="default" r:id="rId15"/>
      <w:headerReference w:type="first" r:id="rId16"/>
      <w:pgSz w:w="12240" w:h="15840"/>
      <w:pgMar w:top="1440" w:right="108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6FD99" w14:textId="77777777" w:rsidR="001060B1" w:rsidRDefault="001060B1" w:rsidP="007C55A7">
      <w:pPr>
        <w:spacing w:after="0" w:line="240" w:lineRule="auto"/>
      </w:pPr>
      <w:r>
        <w:separator/>
      </w:r>
    </w:p>
  </w:endnote>
  <w:endnote w:type="continuationSeparator" w:id="0">
    <w:p w14:paraId="416FD3F0" w14:textId="77777777" w:rsidR="001060B1" w:rsidRDefault="001060B1" w:rsidP="007C5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seo 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7D8EC" w14:textId="77777777" w:rsidR="001060B1" w:rsidRDefault="001060B1" w:rsidP="007C55A7">
      <w:pPr>
        <w:spacing w:after="0" w:line="240" w:lineRule="auto"/>
      </w:pPr>
      <w:r>
        <w:separator/>
      </w:r>
    </w:p>
  </w:footnote>
  <w:footnote w:type="continuationSeparator" w:id="0">
    <w:p w14:paraId="25EE417D" w14:textId="77777777" w:rsidR="001060B1" w:rsidRDefault="001060B1" w:rsidP="007C5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CA66A" w14:textId="08AC24F8" w:rsidR="009E51E3" w:rsidRDefault="00701E1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2A57487" wp14:editId="736F1CAE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0"/>
              <wp:wrapNone/>
              <wp:docPr id="90583417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076CDC" w14:textId="4BE7EA65" w:rsidR="009E51E3" w:rsidRPr="009E51E3" w:rsidRDefault="009E51E3" w:rsidP="009E51E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E51E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 /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A5748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52" type="#_x0000_t202" style="position:absolute;margin-left:-5.05pt;margin-top:0;width:34.95pt;height:34.95pt;z-index:251659264;visibility:visible;mso-wrap-style:none;mso-width-percent:0;mso-height-percent:0;mso-wrap-distance-left:0;mso-wrap-distance-top:0;mso-wrap-distance-right:0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" filled="f" stroked="f">
              <v:textbox style="mso-fit-shape-to-text:t" inset="0,15pt,20pt,0">
                <w:txbxContent>
                  <w:p w14:paraId="24076CDC" w14:textId="4BE7EA65" w:rsidR="009E51E3" w:rsidRPr="009E51E3" w:rsidRDefault="009E51E3" w:rsidP="009E51E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E51E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 /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3C6E6" w14:textId="71C321A8" w:rsidR="009E51E3" w:rsidRDefault="00701E1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ABCCA6A" wp14:editId="6F1AC9F8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626870" cy="368935"/>
              <wp:effectExtent l="0" t="0" r="0" b="0"/>
              <wp:wrapNone/>
              <wp:docPr id="95217664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2687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42EEBA" w14:textId="18CD4C09" w:rsidR="009E51E3" w:rsidRPr="009E51E3" w:rsidRDefault="009E51E3" w:rsidP="009E51E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E51E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 /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BCCA6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3" type="#_x0000_t202" style="position:absolute;margin-left:88.1pt;margin-top:0;width:128.1pt;height:29.05pt;z-index:251660288;visibility:visible;mso-wrap-style:none;mso-width-percent:0;mso-height-percent:0;mso-wrap-distance-left:0;mso-wrap-distance-top:0;mso-wrap-distance-right:0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" filled="f" stroked="f">
              <v:textbox style="mso-fit-shape-to-text:t" inset="0,15pt,20pt,0">
                <w:txbxContent>
                  <w:p w14:paraId="6E42EEBA" w14:textId="18CD4C09" w:rsidR="009E51E3" w:rsidRPr="009E51E3" w:rsidRDefault="009E51E3" w:rsidP="009E51E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E51E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 /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F33E6" w14:textId="77D6AB21" w:rsidR="009E51E3" w:rsidRDefault="00701E1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C14B8CB" wp14:editId="0FE5A424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0"/>
              <wp:wrapNone/>
              <wp:docPr id="5685600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EBE98B" w14:textId="186B658C" w:rsidR="009E51E3" w:rsidRPr="009E51E3" w:rsidRDefault="009E51E3" w:rsidP="009E51E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E51E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Unclassified / Non classifi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14B8C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54" type="#_x0000_t202" style="position:absolute;margin-left:-5.05pt;margin-top:0;width:34.95pt;height:34.95pt;z-index:251658240;visibility:visible;mso-wrap-style:none;mso-width-percent:0;mso-height-percent:0;mso-wrap-distance-left:0;mso-wrap-distance-top:0;mso-wrap-distance-right:0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" filled="f" stroked="f">
              <v:textbox style="mso-fit-shape-to-text:t" inset="0,15pt,20pt,0">
                <w:txbxContent>
                  <w:p w14:paraId="7FEBE98B" w14:textId="186B658C" w:rsidR="009E51E3" w:rsidRPr="009E51E3" w:rsidRDefault="009E51E3" w:rsidP="009E51E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E51E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Unclassified / Non classifi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30627"/>
    <w:multiLevelType w:val="hybridMultilevel"/>
    <w:tmpl w:val="4320B6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761E3"/>
    <w:multiLevelType w:val="hybridMultilevel"/>
    <w:tmpl w:val="339AFF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02681"/>
    <w:multiLevelType w:val="hybridMultilevel"/>
    <w:tmpl w:val="E45E9B90"/>
    <w:lvl w:ilvl="0" w:tplc="0608DD1A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BD3BC8"/>
    <w:multiLevelType w:val="hybridMultilevel"/>
    <w:tmpl w:val="6D7A3E1C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31289124">
    <w:abstractNumId w:val="0"/>
  </w:num>
  <w:num w:numId="2" w16cid:durableId="1470132023">
    <w:abstractNumId w:val="1"/>
  </w:num>
  <w:num w:numId="3" w16cid:durableId="650406394">
    <w:abstractNumId w:val="2"/>
  </w:num>
  <w:num w:numId="4" w16cid:durableId="1929918495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D0hbGZpaGFko6SsGpxcWZ+XkgBYa1AKPouuQ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hytopath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pz9psde9w0sue950wv2256w92xp9px9wt5&quot;&gt;Apple Replant Disease Copy&lt;record-ids&gt;&lt;item&gt;20&lt;/item&gt;&lt;item&gt;22&lt;/item&gt;&lt;item&gt;23&lt;/item&gt;&lt;item&gt;24&lt;/item&gt;&lt;item&gt;25&lt;/item&gt;&lt;item&gt;32&lt;/item&gt;&lt;item&gt;34&lt;/item&gt;&lt;item&gt;40&lt;/item&gt;&lt;item&gt;44&lt;/item&gt;&lt;item&gt;46&lt;/item&gt;&lt;item&gt;47&lt;/item&gt;&lt;item&gt;50&lt;/item&gt;&lt;item&gt;51&lt;/item&gt;&lt;item&gt;52&lt;/item&gt;&lt;item&gt;53&lt;/item&gt;&lt;item&gt;54&lt;/item&gt;&lt;item&gt;56&lt;/item&gt;&lt;item&gt;58&lt;/item&gt;&lt;item&gt;59&lt;/item&gt;&lt;item&gt;60&lt;/item&gt;&lt;item&gt;61&lt;/item&gt;&lt;item&gt;63&lt;/item&gt;&lt;item&gt;64&lt;/item&gt;&lt;item&gt;65&lt;/item&gt;&lt;item&gt;67&lt;/item&gt;&lt;item&gt;69&lt;/item&gt;&lt;item&gt;72&lt;/item&gt;&lt;item&gt;75&lt;/item&gt;&lt;item&gt;77&lt;/item&gt;&lt;item&gt;78&lt;/item&gt;&lt;item&gt;79&lt;/item&gt;&lt;item&gt;82&lt;/item&gt;&lt;item&gt;83&lt;/item&gt;&lt;item&gt;84&lt;/item&gt;&lt;item&gt;87&lt;/item&gt;&lt;item&gt;88&lt;/item&gt;&lt;item&gt;89&lt;/item&gt;&lt;item&gt;92&lt;/item&gt;&lt;item&gt;97&lt;/item&gt;&lt;item&gt;98&lt;/item&gt;&lt;item&gt;99&lt;/item&gt;&lt;item&gt;104&lt;/item&gt;&lt;item&gt;105&lt;/item&gt;&lt;item&gt;106&lt;/item&gt;&lt;item&gt;107&lt;/item&gt;&lt;item&gt;108&lt;/item&gt;&lt;item&gt;109&lt;/item&gt;&lt;item&gt;110&lt;/item&gt;&lt;item&gt;111&lt;/item&gt;&lt;item&gt;153&lt;/item&gt;&lt;item&gt;154&lt;/item&gt;&lt;item&gt;155&lt;/item&gt;&lt;item&gt;169&lt;/item&gt;&lt;/record-ids&gt;&lt;/item&gt;&lt;/Libraries&gt;"/>
  </w:docVars>
  <w:rsids>
    <w:rsidRoot w:val="007C55A7"/>
    <w:rsid w:val="0000272E"/>
    <w:rsid w:val="00002F4C"/>
    <w:rsid w:val="0000532A"/>
    <w:rsid w:val="0001429B"/>
    <w:rsid w:val="00014A27"/>
    <w:rsid w:val="00017DA9"/>
    <w:rsid w:val="00022DF7"/>
    <w:rsid w:val="00024124"/>
    <w:rsid w:val="00026DE2"/>
    <w:rsid w:val="000278EC"/>
    <w:rsid w:val="00030DFB"/>
    <w:rsid w:val="00031033"/>
    <w:rsid w:val="00035860"/>
    <w:rsid w:val="00036799"/>
    <w:rsid w:val="00036A51"/>
    <w:rsid w:val="00037A64"/>
    <w:rsid w:val="000435A1"/>
    <w:rsid w:val="0004413E"/>
    <w:rsid w:val="000466ED"/>
    <w:rsid w:val="00046B32"/>
    <w:rsid w:val="00051E7E"/>
    <w:rsid w:val="00052FA4"/>
    <w:rsid w:val="00056644"/>
    <w:rsid w:val="000575E5"/>
    <w:rsid w:val="0005771A"/>
    <w:rsid w:val="0006154E"/>
    <w:rsid w:val="0006205B"/>
    <w:rsid w:val="00064459"/>
    <w:rsid w:val="00065EB0"/>
    <w:rsid w:val="00066BEC"/>
    <w:rsid w:val="00070FFF"/>
    <w:rsid w:val="00074C8F"/>
    <w:rsid w:val="00076979"/>
    <w:rsid w:val="000825A2"/>
    <w:rsid w:val="00082E8A"/>
    <w:rsid w:val="00084741"/>
    <w:rsid w:val="00086EA7"/>
    <w:rsid w:val="0008761A"/>
    <w:rsid w:val="00090587"/>
    <w:rsid w:val="00090F20"/>
    <w:rsid w:val="000A15DC"/>
    <w:rsid w:val="000A573B"/>
    <w:rsid w:val="000A66EF"/>
    <w:rsid w:val="000B38C0"/>
    <w:rsid w:val="000B3AF3"/>
    <w:rsid w:val="000B62FF"/>
    <w:rsid w:val="000C10A0"/>
    <w:rsid w:val="000C41E7"/>
    <w:rsid w:val="000C6D39"/>
    <w:rsid w:val="000C7986"/>
    <w:rsid w:val="000D3DEE"/>
    <w:rsid w:val="000D52A7"/>
    <w:rsid w:val="000D609A"/>
    <w:rsid w:val="000E147A"/>
    <w:rsid w:val="000E3BC4"/>
    <w:rsid w:val="000E46B5"/>
    <w:rsid w:val="000E5569"/>
    <w:rsid w:val="000F08DC"/>
    <w:rsid w:val="000F0B57"/>
    <w:rsid w:val="000F226B"/>
    <w:rsid w:val="000F3EFF"/>
    <w:rsid w:val="00100B79"/>
    <w:rsid w:val="0010459B"/>
    <w:rsid w:val="0010593C"/>
    <w:rsid w:val="001060B1"/>
    <w:rsid w:val="0010750B"/>
    <w:rsid w:val="001104E5"/>
    <w:rsid w:val="00110682"/>
    <w:rsid w:val="00112E90"/>
    <w:rsid w:val="00116C56"/>
    <w:rsid w:val="00124218"/>
    <w:rsid w:val="00127796"/>
    <w:rsid w:val="00131FE4"/>
    <w:rsid w:val="0013331A"/>
    <w:rsid w:val="00135BD2"/>
    <w:rsid w:val="001363AA"/>
    <w:rsid w:val="001413F1"/>
    <w:rsid w:val="00151EDE"/>
    <w:rsid w:val="00152FD6"/>
    <w:rsid w:val="0015368B"/>
    <w:rsid w:val="00154D31"/>
    <w:rsid w:val="00160F35"/>
    <w:rsid w:val="001617A1"/>
    <w:rsid w:val="00165F9C"/>
    <w:rsid w:val="00165FE8"/>
    <w:rsid w:val="001676F3"/>
    <w:rsid w:val="00171B15"/>
    <w:rsid w:val="0017263C"/>
    <w:rsid w:val="00172E7E"/>
    <w:rsid w:val="001745DF"/>
    <w:rsid w:val="00174FD9"/>
    <w:rsid w:val="00176799"/>
    <w:rsid w:val="00184C15"/>
    <w:rsid w:val="0018519E"/>
    <w:rsid w:val="00185F3A"/>
    <w:rsid w:val="001906EC"/>
    <w:rsid w:val="00191D09"/>
    <w:rsid w:val="001921F8"/>
    <w:rsid w:val="00196714"/>
    <w:rsid w:val="001A341B"/>
    <w:rsid w:val="001A3EFE"/>
    <w:rsid w:val="001A41F3"/>
    <w:rsid w:val="001A4A40"/>
    <w:rsid w:val="001A643A"/>
    <w:rsid w:val="001A6A31"/>
    <w:rsid w:val="001A7B49"/>
    <w:rsid w:val="001B789C"/>
    <w:rsid w:val="001C0409"/>
    <w:rsid w:val="001C43FC"/>
    <w:rsid w:val="001D02DB"/>
    <w:rsid w:val="001D0BF3"/>
    <w:rsid w:val="001D1755"/>
    <w:rsid w:val="001D4373"/>
    <w:rsid w:val="001D4CFB"/>
    <w:rsid w:val="001D71E0"/>
    <w:rsid w:val="001E2866"/>
    <w:rsid w:val="001E28B2"/>
    <w:rsid w:val="001E577F"/>
    <w:rsid w:val="001E746A"/>
    <w:rsid w:val="001F1023"/>
    <w:rsid w:val="001F469C"/>
    <w:rsid w:val="00201046"/>
    <w:rsid w:val="00201649"/>
    <w:rsid w:val="00201E1D"/>
    <w:rsid w:val="0021084E"/>
    <w:rsid w:val="00212950"/>
    <w:rsid w:val="00215413"/>
    <w:rsid w:val="00220580"/>
    <w:rsid w:val="00220FBD"/>
    <w:rsid w:val="00222549"/>
    <w:rsid w:val="00223790"/>
    <w:rsid w:val="002237DA"/>
    <w:rsid w:val="00223B52"/>
    <w:rsid w:val="002255B8"/>
    <w:rsid w:val="00226490"/>
    <w:rsid w:val="00226F3E"/>
    <w:rsid w:val="00231729"/>
    <w:rsid w:val="002325EC"/>
    <w:rsid w:val="002338D5"/>
    <w:rsid w:val="002339C7"/>
    <w:rsid w:val="00240530"/>
    <w:rsid w:val="0024196D"/>
    <w:rsid w:val="00242D4D"/>
    <w:rsid w:val="00250BDB"/>
    <w:rsid w:val="002518E2"/>
    <w:rsid w:val="00251A98"/>
    <w:rsid w:val="002544DA"/>
    <w:rsid w:val="002605C3"/>
    <w:rsid w:val="00262C1A"/>
    <w:rsid w:val="00264DD9"/>
    <w:rsid w:val="00265070"/>
    <w:rsid w:val="00265A4E"/>
    <w:rsid w:val="00265A9C"/>
    <w:rsid w:val="00266968"/>
    <w:rsid w:val="002669BF"/>
    <w:rsid w:val="00266AB8"/>
    <w:rsid w:val="00271DCC"/>
    <w:rsid w:val="00274883"/>
    <w:rsid w:val="00275C01"/>
    <w:rsid w:val="002826D2"/>
    <w:rsid w:val="00282A7E"/>
    <w:rsid w:val="00284F67"/>
    <w:rsid w:val="00285B71"/>
    <w:rsid w:val="00287EA1"/>
    <w:rsid w:val="0029190C"/>
    <w:rsid w:val="00293083"/>
    <w:rsid w:val="00294DA6"/>
    <w:rsid w:val="002A5E0D"/>
    <w:rsid w:val="002A7B20"/>
    <w:rsid w:val="002B309D"/>
    <w:rsid w:val="002B52D8"/>
    <w:rsid w:val="002B652B"/>
    <w:rsid w:val="002C2605"/>
    <w:rsid w:val="002C3429"/>
    <w:rsid w:val="002C3FE7"/>
    <w:rsid w:val="002D0029"/>
    <w:rsid w:val="002D22AA"/>
    <w:rsid w:val="002D2BB0"/>
    <w:rsid w:val="002D3494"/>
    <w:rsid w:val="002D4FA1"/>
    <w:rsid w:val="002D53D2"/>
    <w:rsid w:val="002D6A69"/>
    <w:rsid w:val="002D7DFD"/>
    <w:rsid w:val="002E2104"/>
    <w:rsid w:val="002E24BF"/>
    <w:rsid w:val="002F1D28"/>
    <w:rsid w:val="002F3CD5"/>
    <w:rsid w:val="002F3E71"/>
    <w:rsid w:val="002F6C9E"/>
    <w:rsid w:val="00300023"/>
    <w:rsid w:val="003059B7"/>
    <w:rsid w:val="00305F6F"/>
    <w:rsid w:val="00317B89"/>
    <w:rsid w:val="0032164C"/>
    <w:rsid w:val="0032214E"/>
    <w:rsid w:val="00326BF8"/>
    <w:rsid w:val="00330C85"/>
    <w:rsid w:val="00331E2E"/>
    <w:rsid w:val="0033315F"/>
    <w:rsid w:val="00336039"/>
    <w:rsid w:val="00337606"/>
    <w:rsid w:val="00340339"/>
    <w:rsid w:val="003410B3"/>
    <w:rsid w:val="00342741"/>
    <w:rsid w:val="00344485"/>
    <w:rsid w:val="0034547B"/>
    <w:rsid w:val="00345D44"/>
    <w:rsid w:val="0034613D"/>
    <w:rsid w:val="00346F9B"/>
    <w:rsid w:val="00347BA3"/>
    <w:rsid w:val="003502FA"/>
    <w:rsid w:val="00350678"/>
    <w:rsid w:val="00350934"/>
    <w:rsid w:val="003538E4"/>
    <w:rsid w:val="0035438A"/>
    <w:rsid w:val="00356150"/>
    <w:rsid w:val="00356BC5"/>
    <w:rsid w:val="0036010A"/>
    <w:rsid w:val="003609E0"/>
    <w:rsid w:val="00361177"/>
    <w:rsid w:val="00362C0F"/>
    <w:rsid w:val="00367823"/>
    <w:rsid w:val="00375821"/>
    <w:rsid w:val="00376DBE"/>
    <w:rsid w:val="00382283"/>
    <w:rsid w:val="003838BF"/>
    <w:rsid w:val="0038397F"/>
    <w:rsid w:val="003858AF"/>
    <w:rsid w:val="00390C83"/>
    <w:rsid w:val="00392A81"/>
    <w:rsid w:val="003A1110"/>
    <w:rsid w:val="003A3BE9"/>
    <w:rsid w:val="003A3F7E"/>
    <w:rsid w:val="003A4A5F"/>
    <w:rsid w:val="003A5650"/>
    <w:rsid w:val="003B1BB1"/>
    <w:rsid w:val="003B2B14"/>
    <w:rsid w:val="003B4A1B"/>
    <w:rsid w:val="003B64AD"/>
    <w:rsid w:val="003C42CA"/>
    <w:rsid w:val="003C4C0D"/>
    <w:rsid w:val="003C7992"/>
    <w:rsid w:val="003D1193"/>
    <w:rsid w:val="003D29C0"/>
    <w:rsid w:val="003D6B15"/>
    <w:rsid w:val="003E1768"/>
    <w:rsid w:val="003E2084"/>
    <w:rsid w:val="003E2A2C"/>
    <w:rsid w:val="003E309B"/>
    <w:rsid w:val="003E572F"/>
    <w:rsid w:val="003E6D21"/>
    <w:rsid w:val="003E7B8D"/>
    <w:rsid w:val="003E7E5F"/>
    <w:rsid w:val="003E7FBD"/>
    <w:rsid w:val="003F0D97"/>
    <w:rsid w:val="003F2437"/>
    <w:rsid w:val="003F38AE"/>
    <w:rsid w:val="003F48FB"/>
    <w:rsid w:val="004000E4"/>
    <w:rsid w:val="0040302C"/>
    <w:rsid w:val="00403039"/>
    <w:rsid w:val="004073DB"/>
    <w:rsid w:val="004127CA"/>
    <w:rsid w:val="004131EB"/>
    <w:rsid w:val="00422BFD"/>
    <w:rsid w:val="00425E4B"/>
    <w:rsid w:val="00427C3F"/>
    <w:rsid w:val="00433156"/>
    <w:rsid w:val="00433747"/>
    <w:rsid w:val="00434A8B"/>
    <w:rsid w:val="00440E03"/>
    <w:rsid w:val="00442A56"/>
    <w:rsid w:val="00444431"/>
    <w:rsid w:val="004469C1"/>
    <w:rsid w:val="004469F2"/>
    <w:rsid w:val="00451749"/>
    <w:rsid w:val="004533EC"/>
    <w:rsid w:val="004548C9"/>
    <w:rsid w:val="00457DDD"/>
    <w:rsid w:val="004612C0"/>
    <w:rsid w:val="00462957"/>
    <w:rsid w:val="00463421"/>
    <w:rsid w:val="00463832"/>
    <w:rsid w:val="00465039"/>
    <w:rsid w:val="00465393"/>
    <w:rsid w:val="004662C4"/>
    <w:rsid w:val="0047666A"/>
    <w:rsid w:val="00477B8F"/>
    <w:rsid w:val="00480853"/>
    <w:rsid w:val="00480E88"/>
    <w:rsid w:val="00482085"/>
    <w:rsid w:val="00483884"/>
    <w:rsid w:val="00486AFD"/>
    <w:rsid w:val="00487027"/>
    <w:rsid w:val="00494991"/>
    <w:rsid w:val="004A32E7"/>
    <w:rsid w:val="004A454A"/>
    <w:rsid w:val="004A4B9B"/>
    <w:rsid w:val="004A510D"/>
    <w:rsid w:val="004A6DCB"/>
    <w:rsid w:val="004B452A"/>
    <w:rsid w:val="004B489D"/>
    <w:rsid w:val="004B6B3B"/>
    <w:rsid w:val="004B6DC3"/>
    <w:rsid w:val="004B7505"/>
    <w:rsid w:val="004C0375"/>
    <w:rsid w:val="004C06E3"/>
    <w:rsid w:val="004C0B53"/>
    <w:rsid w:val="004C0E23"/>
    <w:rsid w:val="004C1CED"/>
    <w:rsid w:val="004C1D43"/>
    <w:rsid w:val="004C2279"/>
    <w:rsid w:val="004C356C"/>
    <w:rsid w:val="004C3C3B"/>
    <w:rsid w:val="004C7AF3"/>
    <w:rsid w:val="004D0013"/>
    <w:rsid w:val="004D35F3"/>
    <w:rsid w:val="004D7244"/>
    <w:rsid w:val="004E0CC1"/>
    <w:rsid w:val="004E57B1"/>
    <w:rsid w:val="004F0AD7"/>
    <w:rsid w:val="004F138E"/>
    <w:rsid w:val="004F63D1"/>
    <w:rsid w:val="00504F63"/>
    <w:rsid w:val="005066D2"/>
    <w:rsid w:val="00506990"/>
    <w:rsid w:val="00507C09"/>
    <w:rsid w:val="005157D7"/>
    <w:rsid w:val="005159CF"/>
    <w:rsid w:val="0052428C"/>
    <w:rsid w:val="00525B29"/>
    <w:rsid w:val="0053062E"/>
    <w:rsid w:val="00531D09"/>
    <w:rsid w:val="005325DF"/>
    <w:rsid w:val="005356E6"/>
    <w:rsid w:val="00536FEC"/>
    <w:rsid w:val="005409CA"/>
    <w:rsid w:val="00541FD6"/>
    <w:rsid w:val="00542978"/>
    <w:rsid w:val="00544855"/>
    <w:rsid w:val="005455DB"/>
    <w:rsid w:val="00545603"/>
    <w:rsid w:val="00545C7B"/>
    <w:rsid w:val="00546779"/>
    <w:rsid w:val="00550178"/>
    <w:rsid w:val="005558E4"/>
    <w:rsid w:val="005579DC"/>
    <w:rsid w:val="0056061F"/>
    <w:rsid w:val="00561EAD"/>
    <w:rsid w:val="00564C31"/>
    <w:rsid w:val="00570633"/>
    <w:rsid w:val="00572294"/>
    <w:rsid w:val="00573164"/>
    <w:rsid w:val="005742D0"/>
    <w:rsid w:val="005829CA"/>
    <w:rsid w:val="0058442A"/>
    <w:rsid w:val="005914B9"/>
    <w:rsid w:val="00591AE8"/>
    <w:rsid w:val="00591E06"/>
    <w:rsid w:val="00592393"/>
    <w:rsid w:val="00593782"/>
    <w:rsid w:val="00597DD0"/>
    <w:rsid w:val="005A03B8"/>
    <w:rsid w:val="005A329B"/>
    <w:rsid w:val="005A3DD9"/>
    <w:rsid w:val="005A5753"/>
    <w:rsid w:val="005A6B4F"/>
    <w:rsid w:val="005A6E61"/>
    <w:rsid w:val="005A7C01"/>
    <w:rsid w:val="005B139C"/>
    <w:rsid w:val="005B16C3"/>
    <w:rsid w:val="005B189D"/>
    <w:rsid w:val="005B365A"/>
    <w:rsid w:val="005B39D9"/>
    <w:rsid w:val="005B7AA1"/>
    <w:rsid w:val="005C1381"/>
    <w:rsid w:val="005C361F"/>
    <w:rsid w:val="005C3E00"/>
    <w:rsid w:val="005C4EB6"/>
    <w:rsid w:val="005C7ED1"/>
    <w:rsid w:val="005D5E0B"/>
    <w:rsid w:val="005D7BA9"/>
    <w:rsid w:val="005E02ED"/>
    <w:rsid w:val="005E2499"/>
    <w:rsid w:val="005E7D1A"/>
    <w:rsid w:val="005F5A6A"/>
    <w:rsid w:val="00600561"/>
    <w:rsid w:val="00600637"/>
    <w:rsid w:val="006137EC"/>
    <w:rsid w:val="00615375"/>
    <w:rsid w:val="006157DE"/>
    <w:rsid w:val="0062324C"/>
    <w:rsid w:val="00626880"/>
    <w:rsid w:val="006269EF"/>
    <w:rsid w:val="00626DAD"/>
    <w:rsid w:val="0063060C"/>
    <w:rsid w:val="00631346"/>
    <w:rsid w:val="00631C5F"/>
    <w:rsid w:val="0063747B"/>
    <w:rsid w:val="00642D68"/>
    <w:rsid w:val="00643B20"/>
    <w:rsid w:val="00646694"/>
    <w:rsid w:val="0064716F"/>
    <w:rsid w:val="0064724B"/>
    <w:rsid w:val="00647751"/>
    <w:rsid w:val="0064775B"/>
    <w:rsid w:val="00652826"/>
    <w:rsid w:val="00652DCB"/>
    <w:rsid w:val="00653EE2"/>
    <w:rsid w:val="00654F11"/>
    <w:rsid w:val="00655572"/>
    <w:rsid w:val="006637ED"/>
    <w:rsid w:val="00663CEE"/>
    <w:rsid w:val="00664C68"/>
    <w:rsid w:val="00665840"/>
    <w:rsid w:val="00670A49"/>
    <w:rsid w:val="00671A32"/>
    <w:rsid w:val="00671BE3"/>
    <w:rsid w:val="00672C25"/>
    <w:rsid w:val="00673131"/>
    <w:rsid w:val="00675806"/>
    <w:rsid w:val="00677795"/>
    <w:rsid w:val="0067785E"/>
    <w:rsid w:val="00685542"/>
    <w:rsid w:val="00687053"/>
    <w:rsid w:val="0068750E"/>
    <w:rsid w:val="00693534"/>
    <w:rsid w:val="00695398"/>
    <w:rsid w:val="00696338"/>
    <w:rsid w:val="00697A81"/>
    <w:rsid w:val="006A0524"/>
    <w:rsid w:val="006A0CF9"/>
    <w:rsid w:val="006A28D3"/>
    <w:rsid w:val="006A7F7D"/>
    <w:rsid w:val="006B01EC"/>
    <w:rsid w:val="006B2496"/>
    <w:rsid w:val="006B2704"/>
    <w:rsid w:val="006B3223"/>
    <w:rsid w:val="006B4BB1"/>
    <w:rsid w:val="006B5860"/>
    <w:rsid w:val="006B6CC7"/>
    <w:rsid w:val="006C0C3B"/>
    <w:rsid w:val="006C0F86"/>
    <w:rsid w:val="006C1EFD"/>
    <w:rsid w:val="006C25AE"/>
    <w:rsid w:val="006C34B8"/>
    <w:rsid w:val="006C6FE1"/>
    <w:rsid w:val="006D0BAC"/>
    <w:rsid w:val="006E1BDC"/>
    <w:rsid w:val="006E1D8A"/>
    <w:rsid w:val="006E23E9"/>
    <w:rsid w:val="006E5DB4"/>
    <w:rsid w:val="006F09EC"/>
    <w:rsid w:val="006F1FBA"/>
    <w:rsid w:val="006F346B"/>
    <w:rsid w:val="006F3AA9"/>
    <w:rsid w:val="006F4051"/>
    <w:rsid w:val="00701E1F"/>
    <w:rsid w:val="00702012"/>
    <w:rsid w:val="00703E1E"/>
    <w:rsid w:val="00706D45"/>
    <w:rsid w:val="00710646"/>
    <w:rsid w:val="00713B75"/>
    <w:rsid w:val="00714CDF"/>
    <w:rsid w:val="00720C81"/>
    <w:rsid w:val="007236F0"/>
    <w:rsid w:val="007236F5"/>
    <w:rsid w:val="00724126"/>
    <w:rsid w:val="007258DA"/>
    <w:rsid w:val="00727340"/>
    <w:rsid w:val="007274CF"/>
    <w:rsid w:val="007301A1"/>
    <w:rsid w:val="00734882"/>
    <w:rsid w:val="0073567E"/>
    <w:rsid w:val="0073568C"/>
    <w:rsid w:val="00735CC4"/>
    <w:rsid w:val="00740EF3"/>
    <w:rsid w:val="0074124F"/>
    <w:rsid w:val="00744698"/>
    <w:rsid w:val="007456F9"/>
    <w:rsid w:val="007457A7"/>
    <w:rsid w:val="00745E01"/>
    <w:rsid w:val="00746879"/>
    <w:rsid w:val="0074797E"/>
    <w:rsid w:val="00747E1D"/>
    <w:rsid w:val="00750BD6"/>
    <w:rsid w:val="007513A2"/>
    <w:rsid w:val="007514C2"/>
    <w:rsid w:val="0075151C"/>
    <w:rsid w:val="00757DF5"/>
    <w:rsid w:val="00757F49"/>
    <w:rsid w:val="00760924"/>
    <w:rsid w:val="00761E9B"/>
    <w:rsid w:val="007620E4"/>
    <w:rsid w:val="00763DAC"/>
    <w:rsid w:val="00765816"/>
    <w:rsid w:val="00774856"/>
    <w:rsid w:val="00775C16"/>
    <w:rsid w:val="0077674A"/>
    <w:rsid w:val="00781879"/>
    <w:rsid w:val="00782D69"/>
    <w:rsid w:val="00784054"/>
    <w:rsid w:val="00786210"/>
    <w:rsid w:val="0078678D"/>
    <w:rsid w:val="00797019"/>
    <w:rsid w:val="007A1A47"/>
    <w:rsid w:val="007A25EC"/>
    <w:rsid w:val="007A60CF"/>
    <w:rsid w:val="007B0195"/>
    <w:rsid w:val="007B2394"/>
    <w:rsid w:val="007B43E4"/>
    <w:rsid w:val="007B591E"/>
    <w:rsid w:val="007C0B18"/>
    <w:rsid w:val="007C0F8C"/>
    <w:rsid w:val="007C28B1"/>
    <w:rsid w:val="007C3BFD"/>
    <w:rsid w:val="007C467F"/>
    <w:rsid w:val="007C55A7"/>
    <w:rsid w:val="007C5CF7"/>
    <w:rsid w:val="007C642E"/>
    <w:rsid w:val="007C7F37"/>
    <w:rsid w:val="007C7F95"/>
    <w:rsid w:val="007D14CA"/>
    <w:rsid w:val="007D19FB"/>
    <w:rsid w:val="007E0E16"/>
    <w:rsid w:val="007E305D"/>
    <w:rsid w:val="007E6D6B"/>
    <w:rsid w:val="007F05D3"/>
    <w:rsid w:val="007F102F"/>
    <w:rsid w:val="00800B4E"/>
    <w:rsid w:val="00801EF2"/>
    <w:rsid w:val="008024DB"/>
    <w:rsid w:val="008025DF"/>
    <w:rsid w:val="008034E3"/>
    <w:rsid w:val="00804BEB"/>
    <w:rsid w:val="00804E15"/>
    <w:rsid w:val="00805968"/>
    <w:rsid w:val="00805A86"/>
    <w:rsid w:val="00813E9B"/>
    <w:rsid w:val="00820AD2"/>
    <w:rsid w:val="0082413F"/>
    <w:rsid w:val="00826465"/>
    <w:rsid w:val="008279CA"/>
    <w:rsid w:val="0083037F"/>
    <w:rsid w:val="0083115E"/>
    <w:rsid w:val="0083391F"/>
    <w:rsid w:val="00835799"/>
    <w:rsid w:val="00836C98"/>
    <w:rsid w:val="00837135"/>
    <w:rsid w:val="008413F5"/>
    <w:rsid w:val="008419F7"/>
    <w:rsid w:val="00843392"/>
    <w:rsid w:val="008450BD"/>
    <w:rsid w:val="00854461"/>
    <w:rsid w:val="00856233"/>
    <w:rsid w:val="00857A0B"/>
    <w:rsid w:val="008603BB"/>
    <w:rsid w:val="00863A3F"/>
    <w:rsid w:val="00863AF2"/>
    <w:rsid w:val="008660D6"/>
    <w:rsid w:val="00867950"/>
    <w:rsid w:val="00867B71"/>
    <w:rsid w:val="00884E5A"/>
    <w:rsid w:val="00887037"/>
    <w:rsid w:val="00887493"/>
    <w:rsid w:val="0089114F"/>
    <w:rsid w:val="00891491"/>
    <w:rsid w:val="0089197F"/>
    <w:rsid w:val="008932D9"/>
    <w:rsid w:val="0089354C"/>
    <w:rsid w:val="00893EA2"/>
    <w:rsid w:val="00895ABF"/>
    <w:rsid w:val="008967D8"/>
    <w:rsid w:val="008976F8"/>
    <w:rsid w:val="008A06D3"/>
    <w:rsid w:val="008C3146"/>
    <w:rsid w:val="008C571D"/>
    <w:rsid w:val="008C5851"/>
    <w:rsid w:val="008C75C8"/>
    <w:rsid w:val="008D06D8"/>
    <w:rsid w:val="008D43E5"/>
    <w:rsid w:val="008D6A84"/>
    <w:rsid w:val="008E06BD"/>
    <w:rsid w:val="008E7CC9"/>
    <w:rsid w:val="008F3F81"/>
    <w:rsid w:val="009015B8"/>
    <w:rsid w:val="00901B09"/>
    <w:rsid w:val="0090312F"/>
    <w:rsid w:val="00903A13"/>
    <w:rsid w:val="00907448"/>
    <w:rsid w:val="0091004C"/>
    <w:rsid w:val="00911188"/>
    <w:rsid w:val="009123F5"/>
    <w:rsid w:val="00914C17"/>
    <w:rsid w:val="00915140"/>
    <w:rsid w:val="00922E3C"/>
    <w:rsid w:val="009303E7"/>
    <w:rsid w:val="00930BA2"/>
    <w:rsid w:val="0093138C"/>
    <w:rsid w:val="00931C45"/>
    <w:rsid w:val="00933628"/>
    <w:rsid w:val="00933D15"/>
    <w:rsid w:val="0093521D"/>
    <w:rsid w:val="009361C4"/>
    <w:rsid w:val="00937F3F"/>
    <w:rsid w:val="00950056"/>
    <w:rsid w:val="009503B5"/>
    <w:rsid w:val="00950ACC"/>
    <w:rsid w:val="00950BFA"/>
    <w:rsid w:val="009547C9"/>
    <w:rsid w:val="009566C5"/>
    <w:rsid w:val="00961039"/>
    <w:rsid w:val="009611B3"/>
    <w:rsid w:val="00961963"/>
    <w:rsid w:val="00961A96"/>
    <w:rsid w:val="009626E3"/>
    <w:rsid w:val="00962B06"/>
    <w:rsid w:val="009641B5"/>
    <w:rsid w:val="00964431"/>
    <w:rsid w:val="00967842"/>
    <w:rsid w:val="00970311"/>
    <w:rsid w:val="009715ED"/>
    <w:rsid w:val="0097570A"/>
    <w:rsid w:val="00977FA1"/>
    <w:rsid w:val="0098290A"/>
    <w:rsid w:val="00984B00"/>
    <w:rsid w:val="0099073B"/>
    <w:rsid w:val="00991316"/>
    <w:rsid w:val="00991EB2"/>
    <w:rsid w:val="0099223E"/>
    <w:rsid w:val="00997949"/>
    <w:rsid w:val="009A1BD9"/>
    <w:rsid w:val="009A7B86"/>
    <w:rsid w:val="009A7FA7"/>
    <w:rsid w:val="009B509E"/>
    <w:rsid w:val="009B735A"/>
    <w:rsid w:val="009C329B"/>
    <w:rsid w:val="009D0D41"/>
    <w:rsid w:val="009D3FD6"/>
    <w:rsid w:val="009D4C03"/>
    <w:rsid w:val="009E15BB"/>
    <w:rsid w:val="009E18A6"/>
    <w:rsid w:val="009E3D82"/>
    <w:rsid w:val="009E51E3"/>
    <w:rsid w:val="009E7622"/>
    <w:rsid w:val="009F1919"/>
    <w:rsid w:val="009F2F8F"/>
    <w:rsid w:val="009F39E8"/>
    <w:rsid w:val="009F3FD8"/>
    <w:rsid w:val="009F5107"/>
    <w:rsid w:val="009F6A89"/>
    <w:rsid w:val="00A009B5"/>
    <w:rsid w:val="00A0222B"/>
    <w:rsid w:val="00A04779"/>
    <w:rsid w:val="00A064ED"/>
    <w:rsid w:val="00A10A9E"/>
    <w:rsid w:val="00A13457"/>
    <w:rsid w:val="00A165C7"/>
    <w:rsid w:val="00A16D72"/>
    <w:rsid w:val="00A26B69"/>
    <w:rsid w:val="00A26C7E"/>
    <w:rsid w:val="00A27A13"/>
    <w:rsid w:val="00A3157D"/>
    <w:rsid w:val="00A31B8D"/>
    <w:rsid w:val="00A33446"/>
    <w:rsid w:val="00A4222B"/>
    <w:rsid w:val="00A42FE6"/>
    <w:rsid w:val="00A435D0"/>
    <w:rsid w:val="00A46978"/>
    <w:rsid w:val="00A500B0"/>
    <w:rsid w:val="00A541A0"/>
    <w:rsid w:val="00A635C6"/>
    <w:rsid w:val="00A6491B"/>
    <w:rsid w:val="00A66B69"/>
    <w:rsid w:val="00A675E0"/>
    <w:rsid w:val="00A708A3"/>
    <w:rsid w:val="00A70E75"/>
    <w:rsid w:val="00A724D7"/>
    <w:rsid w:val="00A74A91"/>
    <w:rsid w:val="00A7617C"/>
    <w:rsid w:val="00A8469D"/>
    <w:rsid w:val="00A85093"/>
    <w:rsid w:val="00A87746"/>
    <w:rsid w:val="00A92D62"/>
    <w:rsid w:val="00AA10A7"/>
    <w:rsid w:val="00AA2269"/>
    <w:rsid w:val="00AA2E73"/>
    <w:rsid w:val="00AA3128"/>
    <w:rsid w:val="00AA34D8"/>
    <w:rsid w:val="00AA47D7"/>
    <w:rsid w:val="00AA6AA9"/>
    <w:rsid w:val="00AB061C"/>
    <w:rsid w:val="00AB07E5"/>
    <w:rsid w:val="00AB3A77"/>
    <w:rsid w:val="00AB5561"/>
    <w:rsid w:val="00AB6F60"/>
    <w:rsid w:val="00AC0C7E"/>
    <w:rsid w:val="00AC0D54"/>
    <w:rsid w:val="00AD1E7B"/>
    <w:rsid w:val="00AD50B0"/>
    <w:rsid w:val="00AD5F7E"/>
    <w:rsid w:val="00AD65FC"/>
    <w:rsid w:val="00AE11E5"/>
    <w:rsid w:val="00AE35CD"/>
    <w:rsid w:val="00AE364C"/>
    <w:rsid w:val="00AE4097"/>
    <w:rsid w:val="00AE772F"/>
    <w:rsid w:val="00AF501B"/>
    <w:rsid w:val="00B021BA"/>
    <w:rsid w:val="00B0351B"/>
    <w:rsid w:val="00B0425D"/>
    <w:rsid w:val="00B044F4"/>
    <w:rsid w:val="00B068A7"/>
    <w:rsid w:val="00B07F7C"/>
    <w:rsid w:val="00B12C54"/>
    <w:rsid w:val="00B1629B"/>
    <w:rsid w:val="00B17162"/>
    <w:rsid w:val="00B208DE"/>
    <w:rsid w:val="00B20ED0"/>
    <w:rsid w:val="00B2316D"/>
    <w:rsid w:val="00B33986"/>
    <w:rsid w:val="00B3622A"/>
    <w:rsid w:val="00B37129"/>
    <w:rsid w:val="00B42AD2"/>
    <w:rsid w:val="00B44D8D"/>
    <w:rsid w:val="00B47697"/>
    <w:rsid w:val="00B47FD6"/>
    <w:rsid w:val="00B55EC5"/>
    <w:rsid w:val="00B561CB"/>
    <w:rsid w:val="00B5635E"/>
    <w:rsid w:val="00B601EE"/>
    <w:rsid w:val="00B61F69"/>
    <w:rsid w:val="00B62950"/>
    <w:rsid w:val="00B636EE"/>
    <w:rsid w:val="00B66DAF"/>
    <w:rsid w:val="00B6795B"/>
    <w:rsid w:val="00B7317D"/>
    <w:rsid w:val="00B74035"/>
    <w:rsid w:val="00B7671E"/>
    <w:rsid w:val="00B803BB"/>
    <w:rsid w:val="00B81801"/>
    <w:rsid w:val="00B910C9"/>
    <w:rsid w:val="00B953A2"/>
    <w:rsid w:val="00B9581A"/>
    <w:rsid w:val="00B95FAA"/>
    <w:rsid w:val="00B9756E"/>
    <w:rsid w:val="00BA16B3"/>
    <w:rsid w:val="00BB0F2D"/>
    <w:rsid w:val="00BB16C6"/>
    <w:rsid w:val="00BB2587"/>
    <w:rsid w:val="00BB2979"/>
    <w:rsid w:val="00BB29AB"/>
    <w:rsid w:val="00BB3A9C"/>
    <w:rsid w:val="00BB46C8"/>
    <w:rsid w:val="00BB4AAB"/>
    <w:rsid w:val="00BB732A"/>
    <w:rsid w:val="00BC2415"/>
    <w:rsid w:val="00BC66C5"/>
    <w:rsid w:val="00BD1FC1"/>
    <w:rsid w:val="00BD23B1"/>
    <w:rsid w:val="00BD3E5B"/>
    <w:rsid w:val="00BD7EED"/>
    <w:rsid w:val="00BD7F21"/>
    <w:rsid w:val="00BE1864"/>
    <w:rsid w:val="00BE24CF"/>
    <w:rsid w:val="00BE346C"/>
    <w:rsid w:val="00BF0EDB"/>
    <w:rsid w:val="00BF1D01"/>
    <w:rsid w:val="00BF2EE5"/>
    <w:rsid w:val="00BF5C60"/>
    <w:rsid w:val="00C00BA4"/>
    <w:rsid w:val="00C00D50"/>
    <w:rsid w:val="00C06A80"/>
    <w:rsid w:val="00C078F9"/>
    <w:rsid w:val="00C101A8"/>
    <w:rsid w:val="00C1115D"/>
    <w:rsid w:val="00C13840"/>
    <w:rsid w:val="00C14668"/>
    <w:rsid w:val="00C15113"/>
    <w:rsid w:val="00C177A9"/>
    <w:rsid w:val="00C2062E"/>
    <w:rsid w:val="00C21C97"/>
    <w:rsid w:val="00C21F19"/>
    <w:rsid w:val="00C22510"/>
    <w:rsid w:val="00C22A01"/>
    <w:rsid w:val="00C22DB9"/>
    <w:rsid w:val="00C22F00"/>
    <w:rsid w:val="00C23753"/>
    <w:rsid w:val="00C244CD"/>
    <w:rsid w:val="00C246AE"/>
    <w:rsid w:val="00C27635"/>
    <w:rsid w:val="00C27891"/>
    <w:rsid w:val="00C339AA"/>
    <w:rsid w:val="00C355D1"/>
    <w:rsid w:val="00C37F73"/>
    <w:rsid w:val="00C44A73"/>
    <w:rsid w:val="00C46EED"/>
    <w:rsid w:val="00C52DF2"/>
    <w:rsid w:val="00C5500C"/>
    <w:rsid w:val="00C55C05"/>
    <w:rsid w:val="00C570EB"/>
    <w:rsid w:val="00C57453"/>
    <w:rsid w:val="00C57929"/>
    <w:rsid w:val="00C6146E"/>
    <w:rsid w:val="00C622CC"/>
    <w:rsid w:val="00C64981"/>
    <w:rsid w:val="00C65C4E"/>
    <w:rsid w:val="00C65CCD"/>
    <w:rsid w:val="00C67875"/>
    <w:rsid w:val="00C73981"/>
    <w:rsid w:val="00C7489C"/>
    <w:rsid w:val="00C757D1"/>
    <w:rsid w:val="00C76BF9"/>
    <w:rsid w:val="00C81225"/>
    <w:rsid w:val="00C82D38"/>
    <w:rsid w:val="00C843CE"/>
    <w:rsid w:val="00C8781D"/>
    <w:rsid w:val="00C95F75"/>
    <w:rsid w:val="00C972D4"/>
    <w:rsid w:val="00CA12DB"/>
    <w:rsid w:val="00CA14B2"/>
    <w:rsid w:val="00CA7133"/>
    <w:rsid w:val="00CB1CC8"/>
    <w:rsid w:val="00CB20FA"/>
    <w:rsid w:val="00CB3C69"/>
    <w:rsid w:val="00CB5541"/>
    <w:rsid w:val="00CB68C0"/>
    <w:rsid w:val="00CC1EBB"/>
    <w:rsid w:val="00CD7403"/>
    <w:rsid w:val="00CD7815"/>
    <w:rsid w:val="00CE2326"/>
    <w:rsid w:val="00CE27EA"/>
    <w:rsid w:val="00CE2CCB"/>
    <w:rsid w:val="00CF019B"/>
    <w:rsid w:val="00CF2EDD"/>
    <w:rsid w:val="00CF3519"/>
    <w:rsid w:val="00D004E4"/>
    <w:rsid w:val="00D01E41"/>
    <w:rsid w:val="00D04228"/>
    <w:rsid w:val="00D05BFC"/>
    <w:rsid w:val="00D07AAA"/>
    <w:rsid w:val="00D12798"/>
    <w:rsid w:val="00D13E70"/>
    <w:rsid w:val="00D16F0C"/>
    <w:rsid w:val="00D178D1"/>
    <w:rsid w:val="00D20815"/>
    <w:rsid w:val="00D24E3C"/>
    <w:rsid w:val="00D25E7C"/>
    <w:rsid w:val="00D2622D"/>
    <w:rsid w:val="00D30392"/>
    <w:rsid w:val="00D34FAA"/>
    <w:rsid w:val="00D36D01"/>
    <w:rsid w:val="00D37606"/>
    <w:rsid w:val="00D4458F"/>
    <w:rsid w:val="00D44756"/>
    <w:rsid w:val="00D45599"/>
    <w:rsid w:val="00D51C2E"/>
    <w:rsid w:val="00D60811"/>
    <w:rsid w:val="00D61801"/>
    <w:rsid w:val="00D622F9"/>
    <w:rsid w:val="00D63A68"/>
    <w:rsid w:val="00D647B8"/>
    <w:rsid w:val="00D65EEA"/>
    <w:rsid w:val="00D70EA9"/>
    <w:rsid w:val="00D737A5"/>
    <w:rsid w:val="00D761E8"/>
    <w:rsid w:val="00D77444"/>
    <w:rsid w:val="00D8114B"/>
    <w:rsid w:val="00D82D3E"/>
    <w:rsid w:val="00D9439F"/>
    <w:rsid w:val="00D95D43"/>
    <w:rsid w:val="00D95EC6"/>
    <w:rsid w:val="00DA093C"/>
    <w:rsid w:val="00DA1BBB"/>
    <w:rsid w:val="00DA311C"/>
    <w:rsid w:val="00DA3539"/>
    <w:rsid w:val="00DB1542"/>
    <w:rsid w:val="00DB317E"/>
    <w:rsid w:val="00DC5C77"/>
    <w:rsid w:val="00DC5DC3"/>
    <w:rsid w:val="00DD21A8"/>
    <w:rsid w:val="00DD377D"/>
    <w:rsid w:val="00DD4957"/>
    <w:rsid w:val="00DD6266"/>
    <w:rsid w:val="00DE0268"/>
    <w:rsid w:val="00DE07A2"/>
    <w:rsid w:val="00DE26F1"/>
    <w:rsid w:val="00DE3C7C"/>
    <w:rsid w:val="00DE4FB5"/>
    <w:rsid w:val="00DF1F99"/>
    <w:rsid w:val="00DF42B2"/>
    <w:rsid w:val="00DF5354"/>
    <w:rsid w:val="00E00A1C"/>
    <w:rsid w:val="00E0322D"/>
    <w:rsid w:val="00E073B3"/>
    <w:rsid w:val="00E1389E"/>
    <w:rsid w:val="00E21DFF"/>
    <w:rsid w:val="00E24B28"/>
    <w:rsid w:val="00E31606"/>
    <w:rsid w:val="00E3361D"/>
    <w:rsid w:val="00E34D39"/>
    <w:rsid w:val="00E429AD"/>
    <w:rsid w:val="00E451B9"/>
    <w:rsid w:val="00E4646F"/>
    <w:rsid w:val="00E51C0F"/>
    <w:rsid w:val="00E51FEE"/>
    <w:rsid w:val="00E5282F"/>
    <w:rsid w:val="00E57561"/>
    <w:rsid w:val="00E627E5"/>
    <w:rsid w:val="00E6303A"/>
    <w:rsid w:val="00E63143"/>
    <w:rsid w:val="00E63B58"/>
    <w:rsid w:val="00E64D76"/>
    <w:rsid w:val="00E65D6E"/>
    <w:rsid w:val="00E6627A"/>
    <w:rsid w:val="00E71951"/>
    <w:rsid w:val="00E74109"/>
    <w:rsid w:val="00E7471A"/>
    <w:rsid w:val="00E8001E"/>
    <w:rsid w:val="00E80499"/>
    <w:rsid w:val="00E82B86"/>
    <w:rsid w:val="00E8651F"/>
    <w:rsid w:val="00E8673D"/>
    <w:rsid w:val="00E903ED"/>
    <w:rsid w:val="00E915BE"/>
    <w:rsid w:val="00E93876"/>
    <w:rsid w:val="00E97CDA"/>
    <w:rsid w:val="00E97E4D"/>
    <w:rsid w:val="00EA46FF"/>
    <w:rsid w:val="00EA743C"/>
    <w:rsid w:val="00EB1EB8"/>
    <w:rsid w:val="00EB21C7"/>
    <w:rsid w:val="00EB65D1"/>
    <w:rsid w:val="00EB6740"/>
    <w:rsid w:val="00EC02D8"/>
    <w:rsid w:val="00EC1087"/>
    <w:rsid w:val="00EC437B"/>
    <w:rsid w:val="00EC6512"/>
    <w:rsid w:val="00EC656B"/>
    <w:rsid w:val="00EC747E"/>
    <w:rsid w:val="00ED23F2"/>
    <w:rsid w:val="00ED55FA"/>
    <w:rsid w:val="00ED57E6"/>
    <w:rsid w:val="00EE0899"/>
    <w:rsid w:val="00EE1C7F"/>
    <w:rsid w:val="00EE2B43"/>
    <w:rsid w:val="00EE3602"/>
    <w:rsid w:val="00EE4139"/>
    <w:rsid w:val="00EE4212"/>
    <w:rsid w:val="00EE6AED"/>
    <w:rsid w:val="00EE72FE"/>
    <w:rsid w:val="00EE760C"/>
    <w:rsid w:val="00EF1434"/>
    <w:rsid w:val="00EF2B2D"/>
    <w:rsid w:val="00EF3768"/>
    <w:rsid w:val="00EF4358"/>
    <w:rsid w:val="00EF7677"/>
    <w:rsid w:val="00F012EA"/>
    <w:rsid w:val="00F01A94"/>
    <w:rsid w:val="00F020CA"/>
    <w:rsid w:val="00F0289C"/>
    <w:rsid w:val="00F0323C"/>
    <w:rsid w:val="00F04256"/>
    <w:rsid w:val="00F12E5A"/>
    <w:rsid w:val="00F13740"/>
    <w:rsid w:val="00F16273"/>
    <w:rsid w:val="00F203D3"/>
    <w:rsid w:val="00F20A99"/>
    <w:rsid w:val="00F20C62"/>
    <w:rsid w:val="00F2215A"/>
    <w:rsid w:val="00F22774"/>
    <w:rsid w:val="00F24852"/>
    <w:rsid w:val="00F24A64"/>
    <w:rsid w:val="00F260D5"/>
    <w:rsid w:val="00F26C83"/>
    <w:rsid w:val="00F26EAC"/>
    <w:rsid w:val="00F30718"/>
    <w:rsid w:val="00F358E9"/>
    <w:rsid w:val="00F35CF5"/>
    <w:rsid w:val="00F40FFE"/>
    <w:rsid w:val="00F414CA"/>
    <w:rsid w:val="00F41DE8"/>
    <w:rsid w:val="00F4461C"/>
    <w:rsid w:val="00F450F5"/>
    <w:rsid w:val="00F4515A"/>
    <w:rsid w:val="00F45AF4"/>
    <w:rsid w:val="00F533A3"/>
    <w:rsid w:val="00F55438"/>
    <w:rsid w:val="00F55F6E"/>
    <w:rsid w:val="00F56004"/>
    <w:rsid w:val="00F562CB"/>
    <w:rsid w:val="00F576A4"/>
    <w:rsid w:val="00F61E44"/>
    <w:rsid w:val="00F624AC"/>
    <w:rsid w:val="00F66CB8"/>
    <w:rsid w:val="00F66EF4"/>
    <w:rsid w:val="00F702BD"/>
    <w:rsid w:val="00F7113D"/>
    <w:rsid w:val="00F71300"/>
    <w:rsid w:val="00F71D6F"/>
    <w:rsid w:val="00F74750"/>
    <w:rsid w:val="00F74877"/>
    <w:rsid w:val="00F74EC5"/>
    <w:rsid w:val="00F82534"/>
    <w:rsid w:val="00F84862"/>
    <w:rsid w:val="00F85176"/>
    <w:rsid w:val="00F92511"/>
    <w:rsid w:val="00F9338E"/>
    <w:rsid w:val="00F93FCC"/>
    <w:rsid w:val="00FA1CC7"/>
    <w:rsid w:val="00FA347B"/>
    <w:rsid w:val="00FA43D3"/>
    <w:rsid w:val="00FB2E1A"/>
    <w:rsid w:val="00FB32E9"/>
    <w:rsid w:val="00FB54DF"/>
    <w:rsid w:val="00FB64F3"/>
    <w:rsid w:val="00FB6628"/>
    <w:rsid w:val="00FC54CE"/>
    <w:rsid w:val="00FD5044"/>
    <w:rsid w:val="00FD5576"/>
    <w:rsid w:val="00FD7427"/>
    <w:rsid w:val="00FD7AC6"/>
    <w:rsid w:val="00FE0604"/>
    <w:rsid w:val="00FE55DB"/>
    <w:rsid w:val="00FE5D7C"/>
    <w:rsid w:val="00FE73EC"/>
    <w:rsid w:val="00FF17CA"/>
    <w:rsid w:val="00FF27AB"/>
    <w:rsid w:val="00FF4FF7"/>
    <w:rsid w:val="00FF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42E4D"/>
  <w15:docId w15:val="{C23E2BB8-AC40-43FD-AD41-576F47B94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7C55A7"/>
  </w:style>
  <w:style w:type="table" w:styleId="TableGrid">
    <w:name w:val="Table Grid"/>
    <w:basedOn w:val="TableNormal"/>
    <w:uiPriority w:val="39"/>
    <w:rsid w:val="007C55A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5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C55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55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55A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5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5A7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55A7"/>
    <w:rPr>
      <w:i/>
      <w:iCs/>
    </w:rPr>
  </w:style>
  <w:style w:type="character" w:customStyle="1" w:styleId="apple-converted-space">
    <w:name w:val="apple-converted-space"/>
    <w:basedOn w:val="DefaultParagraphFont"/>
    <w:rsid w:val="007C55A7"/>
  </w:style>
  <w:style w:type="paragraph" w:styleId="NormalWeb">
    <w:name w:val="Normal (Web)"/>
    <w:basedOn w:val="Normal"/>
    <w:uiPriority w:val="99"/>
    <w:unhideWhenUsed/>
    <w:rsid w:val="007C55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7C55A7"/>
    <w:pPr>
      <w:spacing w:after="0" w:line="240" w:lineRule="auto"/>
    </w:pPr>
    <w:rPr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7C55A7"/>
    <w:pPr>
      <w:spacing w:after="0" w:line="240" w:lineRule="auto"/>
      <w:jc w:val="center"/>
    </w:pPr>
    <w:rPr>
      <w:rFonts w:ascii="Calibri" w:eastAsia="Times New Roman" w:hAnsi="Calibri" w:cs="Calibri"/>
      <w:szCs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55A7"/>
    <w:rPr>
      <w:rFonts w:ascii="Calibri" w:eastAsia="Times New Roman" w:hAnsi="Calibri" w:cs="Calibri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C55A7"/>
    <w:pPr>
      <w:spacing w:after="0" w:line="240" w:lineRule="auto"/>
    </w:pPr>
    <w:rPr>
      <w:rFonts w:ascii="Calibri" w:eastAsia="Times New Roman" w:hAnsi="Calibri" w:cs="Calibri"/>
      <w:szCs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C55A7"/>
    <w:rPr>
      <w:rFonts w:ascii="Calibri" w:eastAsia="Times New Roman" w:hAnsi="Calibri" w:cs="Calibri"/>
      <w:szCs w:val="24"/>
      <w:lang w:val="en-US"/>
    </w:rPr>
  </w:style>
  <w:style w:type="character" w:customStyle="1" w:styleId="ref-journal">
    <w:name w:val="ref-journal"/>
    <w:basedOn w:val="DefaultParagraphFont"/>
    <w:rsid w:val="007C55A7"/>
  </w:style>
  <w:style w:type="character" w:customStyle="1" w:styleId="ref-vol">
    <w:name w:val="ref-vol"/>
    <w:basedOn w:val="DefaultParagraphFont"/>
    <w:rsid w:val="007C55A7"/>
  </w:style>
  <w:style w:type="paragraph" w:styleId="BalloonText">
    <w:name w:val="Balloon Text"/>
    <w:basedOn w:val="Normal"/>
    <w:link w:val="BalloonTextChar"/>
    <w:uiPriority w:val="99"/>
    <w:semiHidden/>
    <w:unhideWhenUsed/>
    <w:rsid w:val="007C55A7"/>
    <w:pPr>
      <w:spacing w:after="0" w:line="240" w:lineRule="auto"/>
    </w:pPr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5A7"/>
    <w:rPr>
      <w:rFonts w:ascii="Segoe UI" w:eastAsia="Times New Roman" w:hAnsi="Segoe UI" w:cs="Segoe UI"/>
      <w:sz w:val="18"/>
      <w:szCs w:val="18"/>
    </w:rPr>
  </w:style>
  <w:style w:type="character" w:customStyle="1" w:styleId="Hyperlink1">
    <w:name w:val="Hyperlink1"/>
    <w:basedOn w:val="DefaultParagraphFont"/>
    <w:uiPriority w:val="99"/>
    <w:unhideWhenUsed/>
    <w:rsid w:val="007C55A7"/>
    <w:rPr>
      <w:color w:val="0563C1"/>
      <w:u w:val="single"/>
    </w:rPr>
  </w:style>
  <w:style w:type="character" w:styleId="Hyperlink">
    <w:name w:val="Hyperlink"/>
    <w:basedOn w:val="DefaultParagraphFont"/>
    <w:uiPriority w:val="99"/>
    <w:unhideWhenUsed/>
    <w:rsid w:val="007C55A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5FE8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4461"/>
    <w:rPr>
      <w:color w:val="605E5C"/>
      <w:shd w:val="clear" w:color="auto" w:fill="E1DFDD"/>
    </w:rPr>
  </w:style>
  <w:style w:type="paragraph" w:customStyle="1" w:styleId="pf0">
    <w:name w:val="pf0"/>
    <w:basedOn w:val="Normal"/>
    <w:rsid w:val="00545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f01">
    <w:name w:val="cf01"/>
    <w:basedOn w:val="DefaultParagraphFont"/>
    <w:rsid w:val="00545C7B"/>
    <w:rPr>
      <w:rFonts w:ascii="Segoe UI" w:hAnsi="Segoe UI" w:cs="Segoe UI" w:hint="default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14C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14C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414C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66CB8"/>
    <w:rPr>
      <w:color w:val="605E5C"/>
      <w:shd w:val="clear" w:color="auto" w:fill="E1DFDD"/>
    </w:rPr>
  </w:style>
  <w:style w:type="paragraph" w:customStyle="1" w:styleId="Default">
    <w:name w:val="Default"/>
    <w:rsid w:val="00887037"/>
    <w:pPr>
      <w:autoSpaceDE w:val="0"/>
      <w:autoSpaceDN w:val="0"/>
      <w:adjustRightInd w:val="0"/>
      <w:spacing w:after="0" w:line="240" w:lineRule="auto"/>
    </w:pPr>
    <w:rPr>
      <w:rFonts w:ascii="Museo Sans" w:hAnsi="Museo Sans" w:cs="Museo Sans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E5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1E3"/>
  </w:style>
  <w:style w:type="character" w:customStyle="1" w:styleId="anchor-text">
    <w:name w:val="anchor-text"/>
    <w:basedOn w:val="DefaultParagraphFont"/>
    <w:rsid w:val="00BE24CF"/>
  </w:style>
  <w:style w:type="paragraph" w:styleId="Footer">
    <w:name w:val="footer"/>
    <w:basedOn w:val="Normal"/>
    <w:link w:val="FooterChar"/>
    <w:uiPriority w:val="99"/>
    <w:unhideWhenUsed/>
    <w:rsid w:val="00A27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0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F8F1749C906F4BB05BAACB63DB97E6" ma:contentTypeVersion="14" ma:contentTypeDescription="Create a new document." ma:contentTypeScope="" ma:versionID="a9764add0806487e8a34625b761e1c68">
  <xsd:schema xmlns:xsd="http://www.w3.org/2001/XMLSchema" xmlns:xs="http://www.w3.org/2001/XMLSchema" xmlns:p="http://schemas.microsoft.com/office/2006/metadata/properties" xmlns:ns3="aa26e8b0-7d22-45db-969e-1b584ccaaa61" xmlns:ns4="5108e6fb-b53e-4952-850e-64635d476030" targetNamespace="http://schemas.microsoft.com/office/2006/metadata/properties" ma:root="true" ma:fieldsID="f477e110603b4043d820483eb8b3c364" ns3:_="" ns4:_="">
    <xsd:import namespace="aa26e8b0-7d22-45db-969e-1b584ccaaa61"/>
    <xsd:import namespace="5108e6fb-b53e-4952-850e-64635d4760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6e8b0-7d22-45db-969e-1b584ccaaa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08e6fb-b53e-4952-850e-64635d4760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F42A6-FC8F-43BE-A0B7-973292BD31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E500D7-476F-4DEC-BFE9-00A5CC4ED7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6e8b0-7d22-45db-969e-1b584ccaaa61"/>
    <ds:schemaRef ds:uri="5108e6fb-b53e-4952-850e-64635d4760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175840-8E97-470C-9153-A6B874BD2A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32C3C5-2C3F-45F8-93A7-7DC8F75E2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FC-AAC</Company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ler, Keith</dc:creator>
  <cp:keywords/>
  <dc:description/>
  <cp:lastModifiedBy>MDPI</cp:lastModifiedBy>
  <cp:revision>4</cp:revision>
  <cp:lastPrinted>2023-08-24T15:19:00Z</cp:lastPrinted>
  <dcterms:created xsi:type="dcterms:W3CDTF">2024-02-08T15:22:00Z</dcterms:created>
  <dcterms:modified xsi:type="dcterms:W3CDTF">2024-04-16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F8F1749C906F4BB05BAACB63DB97E6</vt:lpwstr>
  </property>
  <property fmtid="{D5CDD505-2E9C-101B-9397-08002B2CF9AE}" pid="3" name="ClassificationContentMarkingHeaderShapeIds">
    <vt:lpwstr>7,8,9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Unclassified / Non classifié</vt:lpwstr>
  </property>
  <property fmtid="{D5CDD505-2E9C-101B-9397-08002B2CF9AE}" pid="6" name="MSIP_Label_baad8967-3ba6-4b00-a759-20a8ca19a393_Enabled">
    <vt:lpwstr>true</vt:lpwstr>
  </property>
  <property fmtid="{D5CDD505-2E9C-101B-9397-08002B2CF9AE}" pid="7" name="MSIP_Label_baad8967-3ba6-4b00-a759-20a8ca19a393_SetDate">
    <vt:lpwstr>2023-08-24T15:12:45Z</vt:lpwstr>
  </property>
  <property fmtid="{D5CDD505-2E9C-101B-9397-08002B2CF9AE}" pid="8" name="MSIP_Label_baad8967-3ba6-4b00-a759-20a8ca19a393_Method">
    <vt:lpwstr>Privileged</vt:lpwstr>
  </property>
  <property fmtid="{D5CDD505-2E9C-101B-9397-08002B2CF9AE}" pid="9" name="MSIP_Label_baad8967-3ba6-4b00-a759-20a8ca19a393_Name">
    <vt:lpwstr>UNCLASSIFIED</vt:lpwstr>
  </property>
  <property fmtid="{D5CDD505-2E9C-101B-9397-08002B2CF9AE}" pid="10" name="MSIP_Label_baad8967-3ba6-4b00-a759-20a8ca19a393_SiteId">
    <vt:lpwstr>9da98bb1-1857-4cc3-8751-9a49e35d24cd</vt:lpwstr>
  </property>
  <property fmtid="{D5CDD505-2E9C-101B-9397-08002B2CF9AE}" pid="11" name="MSIP_Label_baad8967-3ba6-4b00-a759-20a8ca19a393_ActionId">
    <vt:lpwstr>e338ce2b-4990-4646-a6ff-49b547a7fc08</vt:lpwstr>
  </property>
  <property fmtid="{D5CDD505-2E9C-101B-9397-08002B2CF9AE}" pid="12" name="MSIP_Label_baad8967-3ba6-4b00-a759-20a8ca19a393_ContentBits">
    <vt:lpwstr>1</vt:lpwstr>
  </property>
</Properties>
</file>